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CE7E4" w14:textId="3A6F32F0" w:rsidR="00301844" w:rsidRDefault="00301844" w:rsidP="00301844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noProof/>
          <w:lang w:val="en-US" w:eastAsia="en-US"/>
        </w:rPr>
        <w:drawing>
          <wp:anchor distT="720090" distB="720090" distL="114300" distR="114300" simplePos="0" relativeHeight="251671552" behindDoc="0" locked="1" layoutInCell="1" allowOverlap="1" wp14:anchorId="0C40481B" wp14:editId="2DF79E06">
            <wp:simplePos x="0" y="0"/>
            <wp:positionH relativeFrom="page">
              <wp:posOffset>849630</wp:posOffset>
            </wp:positionH>
            <wp:positionV relativeFrom="page">
              <wp:posOffset>796925</wp:posOffset>
            </wp:positionV>
            <wp:extent cx="2143125" cy="719455"/>
            <wp:effectExtent l="0" t="0" r="9525" b="4445"/>
            <wp:wrapTopAndBottom/>
            <wp:docPr id="2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686C3" w14:textId="7EFA0770" w:rsidR="004A271A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APPLICATION FORM</w:t>
      </w:r>
    </w:p>
    <w:p w14:paraId="3D3C0A84" w14:textId="77777777" w:rsidR="00364265" w:rsidRPr="00922046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</w:p>
    <w:p w14:paraId="3EACC745" w14:textId="6AA4F138" w:rsidR="00364265" w:rsidRDefault="004A271A" w:rsidP="00364265">
      <w:pPr>
        <w:pStyle w:val="Footer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International Summer Sc</w:t>
      </w:r>
      <w:r w:rsidR="00364265">
        <w:rPr>
          <w:rFonts w:ascii="Arial" w:hAnsi="Arial" w:cs="Arial"/>
          <w:b/>
          <w:bCs/>
          <w:color w:val="2E74B5" w:themeColor="accent1" w:themeShade="BF"/>
          <w:lang w:val="en-GB"/>
        </w:rPr>
        <w:t>hool in Refugee Law and Rights</w:t>
      </w:r>
    </w:p>
    <w:p w14:paraId="47AF0CAF" w14:textId="54C6DF43" w:rsidR="00364265" w:rsidRPr="00B1549B" w:rsidRDefault="00301844" w:rsidP="00364265">
      <w:pPr>
        <w:pStyle w:val="Footer"/>
        <w:jc w:val="center"/>
        <w:rPr>
          <w:sz w:val="20"/>
          <w:szCs w:val="20"/>
        </w:rPr>
      </w:pPr>
      <w:r w:rsidRPr="00554F7D">
        <w:rPr>
          <w:rFonts w:ascii="Arial" w:hAnsi="Arial" w:cs="Arial"/>
          <w:i/>
          <w:noProof/>
          <w:sz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784C68B">
                <wp:simplePos x="0" y="0"/>
                <wp:positionH relativeFrom="margin">
                  <wp:posOffset>-391160</wp:posOffset>
                </wp:positionH>
                <wp:positionV relativeFrom="paragraph">
                  <wp:posOffset>489585</wp:posOffset>
                </wp:positionV>
                <wp:extent cx="6515735" cy="803910"/>
                <wp:effectExtent l="0" t="0" r="37465" b="3429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735" cy="8039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234597C2" w:rsidR="00554F7D" w:rsidRPr="00922046" w:rsidRDefault="00554F7D" w:rsidP="00301844">
                            <w:pPr>
                              <w:spacing w:before="240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thi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signed terms &amp; </w:t>
                            </w:r>
                            <w:r w:rsidR="00C835FA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ondition, CV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</w:t>
                            </w:r>
                            <w:r w:rsidR="006901D4" w:rsidRP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and you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passport copy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9" w:history="1">
                              <w:r w:rsidR="00C13897" w:rsidRPr="005C5441">
                                <w:rPr>
                                  <w:rStyle w:val="Hyperlink"/>
                                  <w:rFonts w:cs="Calibri"/>
                                  <w:bCs/>
                                  <w:i/>
                                  <w:iCs/>
                                  <w:lang w:val="en-GB"/>
                                </w:rPr>
                                <w:t>selma.porobic</w:t>
                              </w:r>
                              <w:r w:rsidR="00C13897" w:rsidRPr="005C5441">
                                <w:rPr>
                                  <w:rStyle w:val="Hyperlink"/>
                                  <w:rFonts w:cs="Calibri"/>
                                  <w:i/>
                                  <w:iCs/>
                                  <w:lang w:val="en-US"/>
                                </w:rPr>
                                <w:t>@upol.cz</w:t>
                              </w:r>
                            </w:hyperlink>
                            <w:r w:rsidR="00C13897" w:rsidRPr="005C5441">
                              <w:rPr>
                                <w:rFonts w:cs="Calibri"/>
                                <w:i/>
                                <w:iCs/>
                                <w:color w:val="0563C1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="00C13897">
                              <w:rPr>
                                <w:rStyle w:val="Hyperlink"/>
                                <w:rFonts w:cs="Arial"/>
                                <w:i/>
                              </w:rPr>
                              <w:t xml:space="preserve">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before the </w:t>
                            </w:r>
                            <w:r w:rsidR="004F7698" w:rsidRP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31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ay, 2020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8FB513" id="_x0000_t202" coordsize="21600,21600" o:spt="202" path="m0,0l0,21600,21600,21600,21600,0xe">
                <v:stroke joinstyle="miter"/>
                <v:path gradientshapeok="t" o:connecttype="rect"/>
              </v:shapetype>
              <v:shape id="Tekstvak_x0020_2" o:spid="_x0000_s1026" type="#_x0000_t202" style="position:absolute;left:0;text-align:left;margin-left:-30.8pt;margin-top:38.55pt;width:513.05pt;height:63.3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" fillcolor="white [3201]" strokecolor="#ed7d31 [3205]" strokeweight="1pt">
                <v:textbox style="mso-fit-shape-to-text:t">
                  <w:txbxContent>
                    <w:p w14:paraId="18D04866" w14:textId="234597C2" w:rsidR="00554F7D" w:rsidRPr="00922046" w:rsidRDefault="00554F7D" w:rsidP="00301844">
                      <w:pPr>
                        <w:spacing w:before="240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</w:t>
                      </w:r>
                      <w:r w:rsidR="0030184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thi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signed terms &amp; </w:t>
                      </w:r>
                      <w:r w:rsidR="00C835FA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ondition, CV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</w:t>
                      </w:r>
                      <w:r w:rsidR="006901D4" w:rsidRP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and your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passport copy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10" w:history="1">
                        <w:r w:rsidR="00C13897" w:rsidRPr="005C5441">
                          <w:rPr>
                            <w:rStyle w:val="Hyperlink"/>
                            <w:rFonts w:cs="Calibri"/>
                            <w:bCs/>
                            <w:i/>
                            <w:iCs/>
                            <w:lang w:val="en-GB"/>
                          </w:rPr>
                          <w:t>selma.porobic</w:t>
                        </w:r>
                        <w:r w:rsidR="00C13897" w:rsidRPr="005C5441">
                          <w:rPr>
                            <w:rStyle w:val="Hyperlink"/>
                            <w:rFonts w:cs="Calibri"/>
                            <w:i/>
                            <w:iCs/>
                            <w:lang w:val="en-US"/>
                          </w:rPr>
                          <w:t>@upol.cz</w:t>
                        </w:r>
                      </w:hyperlink>
                      <w:r w:rsidR="00C13897" w:rsidRPr="005C5441">
                        <w:rPr>
                          <w:rFonts w:cs="Calibri"/>
                          <w:i/>
                          <w:iCs/>
                          <w:color w:val="0563C1"/>
                          <w:u w:val="single"/>
                          <w:lang w:val="en-US"/>
                        </w:rPr>
                        <w:t xml:space="preserve"> </w:t>
                      </w:r>
                      <w:r w:rsidR="00C13897">
                        <w:rPr>
                          <w:rStyle w:val="Hyperlink"/>
                          <w:rFonts w:cs="Arial"/>
                          <w:i/>
                        </w:rPr>
                        <w:t xml:space="preserve">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before the </w:t>
                      </w:r>
                      <w:r w:rsidR="004F7698" w:rsidRPr="004F769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31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30184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ay, 2020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Olomouc, 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>20-29 of July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, 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>2020</w:t>
      </w:r>
    </w:p>
    <w:p w14:paraId="436C9E23" w14:textId="519E79AF" w:rsidR="004A271A" w:rsidRPr="00364265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</w:rPr>
      </w:pP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69"/>
      </w:tblGrid>
      <w:tr w:rsidR="00355A34" w:rsidRPr="00F30822" w14:paraId="2D46B615" w14:textId="77777777" w:rsidTr="007939F6">
        <w:trPr>
          <w:jc w:val="center"/>
        </w:trPr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Heading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6874FAB6" w:rsidR="003D6026" w:rsidRPr="00554F7D" w:rsidRDefault="00301844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lace</w:t>
                  </w:r>
                  <w:r w:rsidR="003D6026">
                    <w:rPr>
                      <w:rFonts w:asciiTheme="minorHAnsi" w:hAnsiTheme="minorHAnsi" w:cstheme="minorHAnsi"/>
                      <w:lang w:val="en-GB"/>
                    </w:rPr>
                    <w:t xml:space="preserve">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5BA66DD2" w14:textId="7BD8417A" w:rsidR="007939F6" w:rsidRDefault="007939F6" w:rsidP="00F77E80">
      <w:pPr>
        <w:autoSpaceDE w:val="0"/>
        <w:autoSpaceDN w:val="0"/>
        <w:adjustRightInd w:val="0"/>
        <w:spacing w:line="360" w:lineRule="auto"/>
        <w:ind w:right="-1190"/>
        <w:rPr>
          <w:ins w:id="0" w:author="Zogata Kusz Agnieszka" w:date="2018-03-01T21:40:00Z"/>
          <w:rFonts w:asciiTheme="minorHAnsi" w:hAnsiTheme="minorHAnsi" w:cstheme="minorHAnsi"/>
          <w:b/>
          <w:u w:val="single"/>
          <w:lang w:val="en-GB"/>
        </w:rPr>
      </w:pPr>
    </w:p>
    <w:p w14:paraId="09801AAA" w14:textId="0E053FDC" w:rsidR="00355A34" w:rsidRPr="00F77E80" w:rsidRDefault="00C50767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2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45C11CE2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Please attach</w:t>
      </w:r>
      <w:r w:rsidR="001B1B2E">
        <w:rPr>
          <w:rFonts w:asciiTheme="minorHAnsi" w:hAnsiTheme="minorHAnsi" w:cstheme="minorHAnsi"/>
          <w:lang w:val="en-GB"/>
        </w:rPr>
        <w:t xml:space="preserve"> in a separate Word-document a </w:t>
      </w:r>
      <w:r w:rsidR="001B1B2E" w:rsidRPr="001B1B2E">
        <w:rPr>
          <w:rFonts w:asciiTheme="minorHAnsi" w:hAnsiTheme="minorHAnsi" w:cstheme="minorHAnsi"/>
          <w:b/>
          <w:lang w:val="en-GB"/>
        </w:rPr>
        <w:t>M</w:t>
      </w:r>
      <w:r w:rsidRPr="001B1B2E">
        <w:rPr>
          <w:rFonts w:asciiTheme="minorHAnsi" w:hAnsiTheme="minorHAnsi" w:cstheme="minorHAnsi"/>
          <w:b/>
          <w:lang w:val="en-GB"/>
        </w:rPr>
        <w:t>otivational letter</w:t>
      </w:r>
      <w:r w:rsidRPr="003A3044">
        <w:rPr>
          <w:rFonts w:asciiTheme="minorHAnsi" w:hAnsiTheme="minorHAnsi" w:cstheme="minorHAnsi"/>
          <w:lang w:val="en-GB"/>
        </w:rPr>
        <w:t xml:space="preserve">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="001B1B2E">
        <w:rPr>
          <w:rFonts w:asciiTheme="minorHAnsi" w:hAnsiTheme="minorHAnsi" w:cstheme="minorHAnsi"/>
          <w:lang w:val="en-GB"/>
        </w:rPr>
        <w:t xml:space="preserve"> words,</w:t>
      </w:r>
      <w:r w:rsidRPr="003A3044">
        <w:rPr>
          <w:rFonts w:asciiTheme="minorHAnsi" w:hAnsiTheme="minorHAnsi" w:cstheme="minorHAnsi"/>
          <w:lang w:val="en-GB"/>
        </w:rPr>
        <w:t xml:space="preserve"> </w:t>
      </w:r>
    </w:p>
    <w:p w14:paraId="5E088622" w14:textId="134F990D" w:rsidR="00355A34" w:rsidRPr="003A3044" w:rsidRDefault="001B1B2E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lastRenderedPageBreak/>
        <w:t xml:space="preserve">with </w:t>
      </w:r>
      <w:r w:rsidR="003A3044" w:rsidRPr="003A3044">
        <w:rPr>
          <w:rFonts w:asciiTheme="minorHAnsi" w:hAnsiTheme="minorHAnsi" w:cstheme="minorHAnsi"/>
          <w:lang w:val="en-GB"/>
        </w:rPr>
        <w:t>the following information:</w:t>
      </w:r>
    </w:p>
    <w:p w14:paraId="05ACA52E" w14:textId="2ED38365" w:rsidR="003A3044" w:rsidRPr="003A3044" w:rsidRDefault="005105D5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  <w:r w:rsidR="001B1B2E">
        <w:rPr>
          <w:rFonts w:asciiTheme="minorHAnsi" w:hAnsiTheme="minorHAnsi" w:cstheme="minorHAnsi"/>
          <w:lang w:val="en-GB"/>
        </w:rPr>
        <w:t xml:space="preserve"> – your working and education background</w:t>
      </w:r>
    </w:p>
    <w:p w14:paraId="7C7BBB8B" w14:textId="2F65E9E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Motivation  –   w</w:t>
      </w:r>
      <w:r w:rsidR="0059418C">
        <w:rPr>
          <w:rFonts w:asciiTheme="minorHAnsi" w:hAnsiTheme="minorHAnsi" w:cstheme="minorHAnsi"/>
          <w:lang w:val="en-GB"/>
        </w:rPr>
        <w:t xml:space="preserve">hy </w:t>
      </w:r>
      <w:r>
        <w:rPr>
          <w:rFonts w:asciiTheme="minorHAnsi" w:hAnsiTheme="minorHAnsi" w:cstheme="minorHAnsi"/>
          <w:lang w:val="en-GB"/>
        </w:rPr>
        <w:t xml:space="preserve">would </w:t>
      </w:r>
      <w:r w:rsidR="0059418C">
        <w:rPr>
          <w:rFonts w:asciiTheme="minorHAnsi" w:hAnsiTheme="minorHAnsi" w:cstheme="minorHAnsi"/>
          <w:lang w:val="en-GB"/>
        </w:rPr>
        <w:t xml:space="preserve">you </w:t>
      </w:r>
      <w:r>
        <w:rPr>
          <w:rFonts w:asciiTheme="minorHAnsi" w:hAnsiTheme="minorHAnsi" w:cstheme="minorHAnsi"/>
          <w:lang w:val="en-GB"/>
        </w:rPr>
        <w:t>like</w:t>
      </w:r>
      <w:r w:rsidR="0059418C">
        <w:rPr>
          <w:rFonts w:asciiTheme="minorHAnsi" w:hAnsiTheme="minorHAnsi" w:cstheme="minorHAnsi"/>
          <w:lang w:val="en-GB"/>
        </w:rPr>
        <w:t xml:space="preserve">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</w:p>
    <w:p w14:paraId="59AB8BDD" w14:textId="3154694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Goals  –  w</w:t>
      </w:r>
      <w:r w:rsidR="003A3044" w:rsidRPr="003A3044">
        <w:rPr>
          <w:rFonts w:asciiTheme="minorHAnsi" w:hAnsiTheme="minorHAnsi" w:cstheme="minorHAnsi"/>
          <w:lang w:val="en-GB"/>
        </w:rPr>
        <w:t>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="003A3044" w:rsidRPr="003A3044">
        <w:rPr>
          <w:rFonts w:asciiTheme="minorHAnsi" w:hAnsiTheme="minorHAnsi" w:cstheme="minorHAnsi"/>
          <w:lang w:val="en-GB"/>
        </w:rPr>
        <w:t xml:space="preserve"> your learning</w:t>
      </w:r>
      <w:r>
        <w:rPr>
          <w:rFonts w:asciiTheme="minorHAnsi" w:hAnsiTheme="minorHAnsi" w:cstheme="minorHAnsi"/>
          <w:lang w:val="en-GB"/>
        </w:rPr>
        <w:t xml:space="preserve"> and other</w:t>
      </w:r>
      <w:r w:rsidR="003A3044" w:rsidRPr="003A3044">
        <w:rPr>
          <w:rFonts w:asciiTheme="minorHAnsi" w:hAnsiTheme="minorHAnsi" w:cstheme="minorHAnsi"/>
          <w:lang w:val="en-GB"/>
        </w:rPr>
        <w:t xml:space="preserve"> expectations </w:t>
      </w:r>
      <w:r>
        <w:rPr>
          <w:rFonts w:asciiTheme="minorHAnsi" w:hAnsiTheme="minorHAnsi" w:cstheme="minorHAnsi"/>
          <w:lang w:val="en-GB"/>
        </w:rPr>
        <w:t>from</w:t>
      </w:r>
      <w:r w:rsidR="0059418C">
        <w:rPr>
          <w:rFonts w:asciiTheme="minorHAnsi" w:hAnsiTheme="minorHAnsi" w:cstheme="minorHAnsi"/>
          <w:lang w:val="en-GB"/>
        </w:rPr>
        <w:t xml:space="preserve"> the summ</w:t>
      </w:r>
      <w:r>
        <w:rPr>
          <w:rFonts w:asciiTheme="minorHAnsi" w:hAnsiTheme="minorHAnsi" w:cstheme="minorHAnsi"/>
          <w:lang w:val="en-GB"/>
        </w:rPr>
        <w:t>er school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7A6F8F98" w:rsidR="00AA389B" w:rsidRPr="007939F6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3</w:t>
      </w:r>
      <w:r w:rsidR="00EE7DBA" w:rsidRPr="00EE7DBA">
        <w:rPr>
          <w:rFonts w:asciiTheme="minorHAnsi" w:hAnsiTheme="minorHAnsi" w:cstheme="minorHAnsi"/>
          <w:b/>
          <w:u w:val="single"/>
          <w:lang w:val="en-GB"/>
        </w:rPr>
        <w:t>. CURRICULUM VITAE</w:t>
      </w:r>
    </w:p>
    <w:p w14:paraId="2D1D5502" w14:textId="64B530E2" w:rsidR="00AA389B" w:rsidRPr="001B1B2E" w:rsidRDefault="00EE7DBA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="Arial"/>
          <w:lang w:val="en-GB"/>
        </w:rPr>
      </w:pPr>
      <w:r w:rsidRPr="001B1B2E">
        <w:rPr>
          <w:rFonts w:asciiTheme="minorHAnsi" w:hAnsiTheme="minorHAnsi" w:cs="Arial"/>
          <w:lang w:val="en-GB"/>
        </w:rPr>
        <w:t>Ple</w:t>
      </w:r>
      <w:r w:rsidR="007939F6" w:rsidRPr="001B1B2E">
        <w:rPr>
          <w:rFonts w:asciiTheme="minorHAnsi" w:hAnsiTheme="minorHAnsi" w:cs="Arial"/>
          <w:lang w:val="en-GB"/>
        </w:rPr>
        <w:t>a</w:t>
      </w:r>
      <w:r w:rsidR="001B1B2E" w:rsidRPr="001B1B2E">
        <w:rPr>
          <w:rFonts w:asciiTheme="minorHAnsi" w:hAnsiTheme="minorHAnsi" w:cs="Arial"/>
          <w:lang w:val="en-GB"/>
        </w:rPr>
        <w:t>se attach in a separate Word-document</w:t>
      </w:r>
      <w:r w:rsidRPr="001B1B2E">
        <w:rPr>
          <w:rFonts w:asciiTheme="minorHAnsi" w:hAnsiTheme="minorHAnsi" w:cs="Arial"/>
          <w:lang w:val="en-GB"/>
        </w:rPr>
        <w:t xml:space="preserve"> your</w:t>
      </w:r>
      <w:r w:rsidR="001B1B2E" w:rsidRPr="001B1B2E">
        <w:rPr>
          <w:rFonts w:asciiTheme="minorHAnsi" w:hAnsiTheme="minorHAnsi" w:cs="Arial"/>
          <w:lang w:val="en-GB"/>
        </w:rPr>
        <w:t xml:space="preserve"> short</w:t>
      </w:r>
      <w:r w:rsidRPr="001B1B2E">
        <w:rPr>
          <w:rFonts w:asciiTheme="minorHAnsi" w:hAnsiTheme="minorHAnsi" w:cs="Arial"/>
          <w:b/>
          <w:lang w:val="en-GB"/>
        </w:rPr>
        <w:t xml:space="preserve"> CV</w:t>
      </w:r>
      <w:r w:rsidR="001B1B2E" w:rsidRPr="001B1B2E">
        <w:rPr>
          <w:rFonts w:asciiTheme="minorHAnsi" w:hAnsiTheme="minorHAnsi" w:cs="Arial"/>
          <w:lang w:val="en-GB"/>
        </w:rPr>
        <w:t xml:space="preserve"> (2 pages max)</w:t>
      </w:r>
      <w:r w:rsidR="001B1B2E">
        <w:rPr>
          <w:rFonts w:asciiTheme="minorHAnsi" w:hAnsiTheme="minorHAnsi" w:cs="Arial"/>
          <w:lang w:val="en-GB"/>
        </w:rPr>
        <w:t>.</w:t>
      </w: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740D4735" w:rsidR="00355A34" w:rsidRPr="00F77E80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4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7044009C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3C3D3" id="_x0000_s1027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Theme="minorHAnsi" w:hAnsiTheme="minorHAnsi" w:cstheme="minorHAnsi"/>
          <w:lang w:val="en-GB"/>
        </w:rPr>
        <w:t>(University, Internet, friend…)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6800ED89" w:rsidR="00355A34" w:rsidRPr="00F77E80" w:rsidRDefault="00C50767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301844">
        <w:rPr>
          <w:rFonts w:asciiTheme="minorHAnsi" w:hAnsiTheme="minorHAnsi" w:cstheme="minorHAnsi"/>
          <w:b/>
          <w:u w:val="single"/>
          <w:lang w:val="en-GB"/>
        </w:rPr>
        <w:t xml:space="preserve">PERSONAL EMAIL CONTACT </w:t>
      </w:r>
    </w:p>
    <w:p w14:paraId="12D952E5" w14:textId="129A948A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7E510" id="_x0000_s1028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01844">
        <w:rPr>
          <w:rFonts w:asciiTheme="minorHAnsi" w:hAnsiTheme="minorHAnsi" w:cstheme="minorHAnsi"/>
          <w:lang w:val="en-GB"/>
        </w:rPr>
        <w:t>(to be used d</w:t>
      </w:r>
      <w:r w:rsidR="00EF7D72">
        <w:rPr>
          <w:rFonts w:asciiTheme="minorHAnsi" w:hAnsiTheme="minorHAnsi" w:cstheme="minorHAnsi"/>
          <w:lang w:val="en-GB"/>
        </w:rPr>
        <w:t>uring the Online school, July 20-29</w:t>
      </w:r>
      <w:r w:rsidR="00EF7D72" w:rsidRPr="00EF7D72">
        <w:rPr>
          <w:rFonts w:asciiTheme="minorHAnsi" w:hAnsiTheme="minorHAnsi" w:cstheme="minorHAnsi"/>
          <w:vertAlign w:val="superscript"/>
          <w:lang w:val="en-GB"/>
        </w:rPr>
        <w:t>th</w:t>
      </w:r>
      <w:r w:rsidR="00EF7D72">
        <w:rPr>
          <w:rFonts w:asciiTheme="minorHAnsi" w:hAnsiTheme="minorHAnsi" w:cstheme="minorHAnsi"/>
          <w:lang w:val="en-GB"/>
        </w:rPr>
        <w:t>,</w:t>
      </w:r>
      <w:bookmarkStart w:id="1" w:name="_GoBack"/>
      <w:bookmarkEnd w:id="1"/>
      <w:r w:rsidR="00301844">
        <w:rPr>
          <w:rFonts w:asciiTheme="minorHAnsi" w:hAnsiTheme="minorHAnsi" w:cstheme="minorHAnsi"/>
          <w:lang w:val="en-GB"/>
        </w:rPr>
        <w:t xml:space="preserve"> 2020</w:t>
      </w:r>
      <w:r w:rsidR="00355A34" w:rsidRPr="00F77E80">
        <w:rPr>
          <w:rFonts w:asciiTheme="minorHAnsi" w:hAnsiTheme="minorHAnsi" w:cstheme="minorHAnsi"/>
          <w:lang w:val="en-GB"/>
        </w:rPr>
        <w:t>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2F203C0" w14:textId="3CFC5BDE" w:rsidR="00976E9D" w:rsidRPr="00F77E80" w:rsidRDefault="00301844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6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ANY ADDITIONAL 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COMMENTS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2556AEC0" w14:textId="385D397A" w:rsidR="00976E9D" w:rsidRPr="00EE7DBA" w:rsidRDefault="00F77E80" w:rsidP="00EE7DBA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F72B8" id="_x0000_s1029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="Arial" w:hAnsi="Arial" w:cs="Arial"/>
          <w:sz w:val="20"/>
          <w:szCs w:val="20"/>
          <w:lang w:val="en-GB"/>
        </w:rPr>
        <w:t xml:space="preserve">(Any other useful information for </w:t>
      </w:r>
      <w:r w:rsidR="00301844">
        <w:rPr>
          <w:rFonts w:ascii="Arial" w:hAnsi="Arial" w:cs="Arial"/>
          <w:sz w:val="20"/>
          <w:szCs w:val="20"/>
          <w:lang w:val="en-GB"/>
        </w:rPr>
        <w:t xml:space="preserve">the </w:t>
      </w:r>
      <w:r w:rsidR="001B1B2E">
        <w:rPr>
          <w:rFonts w:ascii="Arial" w:hAnsi="Arial" w:cs="Arial"/>
          <w:sz w:val="20"/>
          <w:szCs w:val="20"/>
          <w:lang w:val="en-GB"/>
        </w:rPr>
        <w:t>organisers)</w:t>
      </w:r>
    </w:p>
    <w:sectPr w:rsidR="00976E9D" w:rsidRPr="00EE7DBA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F8FCC6" w14:textId="77777777" w:rsidR="00EB01E0" w:rsidRDefault="00EB01E0" w:rsidP="00355A34">
      <w:r>
        <w:separator/>
      </w:r>
    </w:p>
  </w:endnote>
  <w:endnote w:type="continuationSeparator" w:id="0">
    <w:p w14:paraId="4666B7F8" w14:textId="77777777" w:rsidR="00EB01E0" w:rsidRDefault="00EB01E0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7D72" w:rsidRPr="00EF7D72">
          <w:rPr>
            <w:noProof/>
            <w:lang w:val="nl-NL"/>
          </w:rPr>
          <w:t>2</w:t>
        </w:r>
        <w:r>
          <w:fldChar w:fldCharType="end"/>
        </w:r>
      </w:p>
    </w:sdtContent>
  </w:sdt>
  <w:p w14:paraId="393BEBC4" w14:textId="2A3CBE33" w:rsidR="00FA5D76" w:rsidRPr="00FA5D76" w:rsidRDefault="00922046" w:rsidP="00FA5D76">
    <w:pPr>
      <w:pStyle w:val="Footer"/>
      <w:jc w:val="center"/>
      <w:rPr>
        <w:rFonts w:asciiTheme="minorHAnsi" w:hAnsiTheme="minorHAnsi" w:cstheme="minorHAnsi"/>
        <w:sz w:val="20"/>
      </w:rPr>
    </w:pPr>
    <w:r w:rsidRPr="00FA5D76">
      <w:rPr>
        <w:rFonts w:asciiTheme="minorHAnsi" w:hAnsiTheme="minorHAnsi" w:cstheme="minorHAnsi"/>
        <w:sz w:val="20"/>
      </w:rPr>
      <w:t xml:space="preserve">Application Form: </w:t>
    </w:r>
    <w:r w:rsidR="00FA5D76" w:rsidRPr="00FA5D76">
      <w:rPr>
        <w:rFonts w:asciiTheme="minorHAnsi" w:hAnsiTheme="minorHAnsi" w:cstheme="minorHAnsi"/>
        <w:sz w:val="20"/>
      </w:rPr>
      <w:t>International Summer School in Re</w:t>
    </w:r>
    <w:r w:rsidR="00301844">
      <w:rPr>
        <w:rFonts w:asciiTheme="minorHAnsi" w:hAnsiTheme="minorHAnsi" w:cstheme="minorHAnsi"/>
        <w:sz w:val="20"/>
      </w:rPr>
      <w:t>fugee Law and Rights, Olomouc, 20-29 of July</w:t>
    </w:r>
    <w:r w:rsidR="00FA5D76" w:rsidRPr="00FA5D76">
      <w:rPr>
        <w:rFonts w:asciiTheme="minorHAnsi" w:hAnsiTheme="minorHAnsi" w:cstheme="minorHAnsi"/>
        <w:sz w:val="20"/>
      </w:rPr>
      <w:t xml:space="preserve">, </w:t>
    </w:r>
    <w:r w:rsidR="00301844">
      <w:rPr>
        <w:rFonts w:asciiTheme="minorHAnsi" w:hAnsiTheme="minorHAnsi" w:cstheme="minorHAnsi"/>
        <w:sz w:val="20"/>
      </w:rPr>
      <w:t>2020</w:t>
    </w:r>
  </w:p>
  <w:p w14:paraId="345FD86E" w14:textId="670B5800" w:rsidR="00355A34" w:rsidRPr="00922046" w:rsidRDefault="00355A34" w:rsidP="00922046">
    <w:pPr>
      <w:pStyle w:val="Footer"/>
      <w:rPr>
        <w:rFonts w:asciiTheme="minorHAnsi" w:hAnsiTheme="minorHAnsi" w:cstheme="minorHAnsi"/>
        <w:i/>
        <w:sz w:val="2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998175" w14:textId="77777777" w:rsidR="00EB01E0" w:rsidRDefault="00EB01E0" w:rsidP="00355A34">
      <w:r>
        <w:separator/>
      </w:r>
    </w:p>
  </w:footnote>
  <w:footnote w:type="continuationSeparator" w:id="0">
    <w:p w14:paraId="3376898E" w14:textId="77777777" w:rsidR="00EB01E0" w:rsidRDefault="00EB01E0" w:rsidP="00355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ogata Kusz Agnieszka">
    <w15:presenceInfo w15:providerId="None" w15:userId="Zogata Kusz Agniesz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rAUAHlGJASwAAAA="/>
  </w:docVars>
  <w:rsids>
    <w:rsidRoot w:val="00355A34"/>
    <w:rsid w:val="00044A41"/>
    <w:rsid w:val="00047C71"/>
    <w:rsid w:val="00064110"/>
    <w:rsid w:val="000D0A05"/>
    <w:rsid w:val="000E520D"/>
    <w:rsid w:val="00112788"/>
    <w:rsid w:val="00127AD5"/>
    <w:rsid w:val="00132B10"/>
    <w:rsid w:val="001412C3"/>
    <w:rsid w:val="00141526"/>
    <w:rsid w:val="00153C93"/>
    <w:rsid w:val="00181587"/>
    <w:rsid w:val="00193E2A"/>
    <w:rsid w:val="001B1574"/>
    <w:rsid w:val="001B1B2E"/>
    <w:rsid w:val="001B2345"/>
    <w:rsid w:val="001D38E7"/>
    <w:rsid w:val="00210909"/>
    <w:rsid w:val="0025218C"/>
    <w:rsid w:val="002635D3"/>
    <w:rsid w:val="0028452A"/>
    <w:rsid w:val="00291506"/>
    <w:rsid w:val="002973A3"/>
    <w:rsid w:val="002C2DF9"/>
    <w:rsid w:val="002D1B2E"/>
    <w:rsid w:val="002D4D9A"/>
    <w:rsid w:val="002E4906"/>
    <w:rsid w:val="002E6E79"/>
    <w:rsid w:val="00301844"/>
    <w:rsid w:val="00321BF4"/>
    <w:rsid w:val="003347B6"/>
    <w:rsid w:val="003502A9"/>
    <w:rsid w:val="00355A34"/>
    <w:rsid w:val="00364265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53D87"/>
    <w:rsid w:val="0048013B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738E7"/>
    <w:rsid w:val="00690188"/>
    <w:rsid w:val="006901D4"/>
    <w:rsid w:val="0069364A"/>
    <w:rsid w:val="00693FEA"/>
    <w:rsid w:val="006C19D8"/>
    <w:rsid w:val="007110C4"/>
    <w:rsid w:val="007333DD"/>
    <w:rsid w:val="00786D55"/>
    <w:rsid w:val="00790EA7"/>
    <w:rsid w:val="007939F6"/>
    <w:rsid w:val="007D3999"/>
    <w:rsid w:val="0081371E"/>
    <w:rsid w:val="008B04BC"/>
    <w:rsid w:val="008C4247"/>
    <w:rsid w:val="008D6C61"/>
    <w:rsid w:val="008E5F83"/>
    <w:rsid w:val="00913403"/>
    <w:rsid w:val="00922046"/>
    <w:rsid w:val="00934A4F"/>
    <w:rsid w:val="009679D7"/>
    <w:rsid w:val="00976E9D"/>
    <w:rsid w:val="00A11143"/>
    <w:rsid w:val="00A36EDA"/>
    <w:rsid w:val="00A82855"/>
    <w:rsid w:val="00AA389B"/>
    <w:rsid w:val="00AC1958"/>
    <w:rsid w:val="00AD29E9"/>
    <w:rsid w:val="00B1120E"/>
    <w:rsid w:val="00B32579"/>
    <w:rsid w:val="00B90F26"/>
    <w:rsid w:val="00BA647E"/>
    <w:rsid w:val="00BF1460"/>
    <w:rsid w:val="00C12BAB"/>
    <w:rsid w:val="00C13897"/>
    <w:rsid w:val="00C16998"/>
    <w:rsid w:val="00C34885"/>
    <w:rsid w:val="00C439B4"/>
    <w:rsid w:val="00C44651"/>
    <w:rsid w:val="00C44F27"/>
    <w:rsid w:val="00C50767"/>
    <w:rsid w:val="00C7346C"/>
    <w:rsid w:val="00C835FA"/>
    <w:rsid w:val="00CD11EB"/>
    <w:rsid w:val="00D74FF5"/>
    <w:rsid w:val="00D818CF"/>
    <w:rsid w:val="00DB77CE"/>
    <w:rsid w:val="00DC35DE"/>
    <w:rsid w:val="00DF0C2D"/>
    <w:rsid w:val="00E53DFA"/>
    <w:rsid w:val="00E629D5"/>
    <w:rsid w:val="00E82F4E"/>
    <w:rsid w:val="00E853E4"/>
    <w:rsid w:val="00EB01E0"/>
    <w:rsid w:val="00ED6EAE"/>
    <w:rsid w:val="00EE7DBA"/>
    <w:rsid w:val="00EF7D72"/>
    <w:rsid w:val="00F13BDC"/>
    <w:rsid w:val="00F30822"/>
    <w:rsid w:val="00F3176C"/>
    <w:rsid w:val="00F54467"/>
    <w:rsid w:val="00F77E80"/>
    <w:rsid w:val="00FA16B9"/>
    <w:rsid w:val="00FA5D76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9BB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E7D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microsoft.com/office/2011/relationships/people" Target="peop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mailto:selma.porobic@upol.cz" TargetMode="External"/><Relationship Id="rId10" Type="http://schemas.openxmlformats.org/officeDocument/2006/relationships/hyperlink" Target="mailto:selma.porobic@upol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9F402-D0D2-DF43-A448-2248E4F0A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60</Words>
  <Characters>912</Characters>
  <Application>Microsoft Macintosh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selma porobic</cp:lastModifiedBy>
  <cp:revision>6</cp:revision>
  <cp:lastPrinted>2017-03-07T07:25:00Z</cp:lastPrinted>
  <dcterms:created xsi:type="dcterms:W3CDTF">2020-04-07T11:20:00Z</dcterms:created>
  <dcterms:modified xsi:type="dcterms:W3CDTF">2020-04-07T15:04:00Z</dcterms:modified>
</cp:coreProperties>
</file>